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836539" w14:textId="658C1D1C" w:rsidR="00094C23" w:rsidRDefault="00AF1DEE">
      <w:pPr>
        <w:rPr>
          <w:u w:val="single"/>
        </w:rPr>
      </w:pPr>
      <w:r w:rsidRPr="00AF1DEE">
        <w:rPr>
          <w:u w:val="single"/>
        </w:rPr>
        <w:t xml:space="preserve">Week 1 </w:t>
      </w:r>
    </w:p>
    <w:p w14:paraId="4B0A3C61" w14:textId="6E2F7104" w:rsidR="00AF1DEE" w:rsidRPr="00AF1DEE" w:rsidRDefault="00AF1DEE" w:rsidP="00AF1DEE">
      <w:pPr>
        <w:pStyle w:val="ListParagraph"/>
        <w:numPr>
          <w:ilvl w:val="0"/>
          <w:numId w:val="1"/>
        </w:numPr>
        <w:rPr>
          <w:u w:val="single"/>
        </w:rPr>
      </w:pPr>
      <w:r>
        <w:t>Lucy shared graphs and talked them through the data</w:t>
      </w:r>
    </w:p>
    <w:p w14:paraId="4D1765BD" w14:textId="41D37922" w:rsidR="00AF1DEE" w:rsidRPr="002D13FC" w:rsidRDefault="002D13FC" w:rsidP="00AF1DEE">
      <w:pPr>
        <w:pStyle w:val="ListParagraph"/>
        <w:numPr>
          <w:ilvl w:val="0"/>
          <w:numId w:val="1"/>
        </w:numPr>
        <w:rPr>
          <w:u w:val="single"/>
        </w:rPr>
      </w:pPr>
      <w:r>
        <w:t>Wassem shared cosine similarity findings, can use Lucy’s song data to work on next part</w:t>
      </w:r>
    </w:p>
    <w:p w14:paraId="076CCA69" w14:textId="77777777" w:rsidR="00657699" w:rsidRPr="00657699" w:rsidRDefault="002D13FC" w:rsidP="00AF1DEE">
      <w:pPr>
        <w:pStyle w:val="ListParagraph"/>
        <w:numPr>
          <w:ilvl w:val="0"/>
          <w:numId w:val="1"/>
        </w:numPr>
        <w:rPr>
          <w:u w:val="single"/>
        </w:rPr>
      </w:pPr>
      <w:r>
        <w:t xml:space="preserve">Jakub shared research on </w:t>
      </w:r>
      <w:r w:rsidR="00657699">
        <w:t>how he will use user listening data</w:t>
      </w:r>
    </w:p>
    <w:p w14:paraId="2FAAC292" w14:textId="0CED2022" w:rsidR="002D13FC" w:rsidRPr="00E14CB6" w:rsidRDefault="00657699" w:rsidP="00F37A2E">
      <w:pPr>
        <w:pStyle w:val="ListParagraph"/>
        <w:numPr>
          <w:ilvl w:val="0"/>
          <w:numId w:val="1"/>
        </w:numPr>
        <w:rPr>
          <w:u w:val="single"/>
        </w:rPr>
      </w:pPr>
      <w:r>
        <w:t xml:space="preserve">Lucy does not have user listening data, but will </w:t>
      </w:r>
      <w:r w:rsidR="004F619A">
        <w:t>find user listening data for Jakub and clean it and stuff so Jakub can use it</w:t>
      </w:r>
      <w:r>
        <w:t xml:space="preserve"> </w:t>
      </w:r>
    </w:p>
    <w:p w14:paraId="2EBE09BD" w14:textId="33FA6580" w:rsidR="00E14CB6" w:rsidRPr="00E14CB6" w:rsidRDefault="00E14CB6" w:rsidP="00F37A2E">
      <w:pPr>
        <w:pStyle w:val="ListParagraph"/>
        <w:numPr>
          <w:ilvl w:val="0"/>
          <w:numId w:val="1"/>
        </w:numPr>
        <w:rPr>
          <w:u w:val="single"/>
        </w:rPr>
      </w:pPr>
      <w:r>
        <w:t>Genre quantitive, make it so we can compare similar genres</w:t>
      </w:r>
    </w:p>
    <w:p w14:paraId="3C9021DE" w14:textId="5FE5CC46" w:rsidR="00E14CB6" w:rsidRPr="00E14CB6" w:rsidRDefault="00E14CB6" w:rsidP="00F37A2E">
      <w:pPr>
        <w:pStyle w:val="ListParagraph"/>
        <w:numPr>
          <w:ilvl w:val="0"/>
          <w:numId w:val="1"/>
        </w:numPr>
        <w:rPr>
          <w:u w:val="single"/>
        </w:rPr>
      </w:pPr>
      <w:r>
        <w:t xml:space="preserve">Change it so week 3 and 4 both Jakub and Waseem are coding their respective models </w:t>
      </w:r>
    </w:p>
    <w:p w14:paraId="13D4E997" w14:textId="001F8642" w:rsidR="00E14CB6" w:rsidRPr="000064FE" w:rsidRDefault="000064FE" w:rsidP="00F37A2E">
      <w:pPr>
        <w:pStyle w:val="ListParagraph"/>
        <w:numPr>
          <w:ilvl w:val="0"/>
          <w:numId w:val="1"/>
        </w:numPr>
        <w:rPr>
          <w:u w:val="single"/>
        </w:rPr>
      </w:pPr>
      <w:r>
        <w:t>Lucy will be doing some research on how to improve, extra features adding</w:t>
      </w:r>
    </w:p>
    <w:p w14:paraId="1B1FB00A" w14:textId="6D6166A5" w:rsidR="00A039F9" w:rsidRPr="00A039F9" w:rsidRDefault="003B48EB" w:rsidP="00A039F9">
      <w:pPr>
        <w:pStyle w:val="ListParagraph"/>
        <w:numPr>
          <w:ilvl w:val="0"/>
          <w:numId w:val="1"/>
        </w:numPr>
        <w:rPr>
          <w:u w:val="single"/>
        </w:rPr>
      </w:pPr>
      <w:r>
        <w:t>Implement extra meetings to go over compatiibility of a</w:t>
      </w:r>
      <w:r w:rsidR="00C914CC">
        <w:t>lgori</w:t>
      </w:r>
      <w:r w:rsidR="00A039F9">
        <w:t>thms and keep them accountable</w:t>
      </w:r>
    </w:p>
    <w:p w14:paraId="715E70E6" w14:textId="4E7CCCE1" w:rsidR="00A039F9" w:rsidRPr="00C95418" w:rsidRDefault="00AD4737" w:rsidP="00A039F9">
      <w:pPr>
        <w:pStyle w:val="ListParagraph"/>
        <w:numPr>
          <w:ilvl w:val="0"/>
          <w:numId w:val="1"/>
        </w:numPr>
        <w:rPr>
          <w:u w:val="single"/>
        </w:rPr>
      </w:pPr>
      <w:r>
        <w:t xml:space="preserve">Lucy </w:t>
      </w:r>
      <w:r w:rsidR="00C95418">
        <w:t>week 4 research and suggesting improvements</w:t>
      </w:r>
    </w:p>
    <w:p w14:paraId="5CEF2422" w14:textId="7A00FCC0" w:rsidR="00C95418" w:rsidRPr="00C95418" w:rsidRDefault="00C95418" w:rsidP="00A039F9">
      <w:pPr>
        <w:pStyle w:val="ListParagraph"/>
        <w:numPr>
          <w:ilvl w:val="0"/>
          <w:numId w:val="1"/>
        </w:numPr>
        <w:rPr>
          <w:u w:val="single"/>
        </w:rPr>
      </w:pPr>
      <w:r>
        <w:t>Lucy week 5 start on user interface and web app</w:t>
      </w:r>
    </w:p>
    <w:p w14:paraId="3650FC2D" w14:textId="0A5649D5" w:rsidR="00C95418" w:rsidRPr="003750FC" w:rsidRDefault="00C95418" w:rsidP="00A039F9">
      <w:pPr>
        <w:pStyle w:val="ListParagraph"/>
        <w:numPr>
          <w:ilvl w:val="0"/>
          <w:numId w:val="1"/>
        </w:numPr>
        <w:rPr>
          <w:u w:val="single"/>
        </w:rPr>
      </w:pPr>
      <w:r>
        <w:t xml:space="preserve">Week 5 Waseem and Jakub (with Lucy’s help) put two algorithms together </w:t>
      </w:r>
      <w:r w:rsidR="003750FC">
        <w:t xml:space="preserve">and test it </w:t>
      </w:r>
    </w:p>
    <w:p w14:paraId="64515515" w14:textId="0865B229" w:rsidR="003750FC" w:rsidRPr="003750FC" w:rsidRDefault="003750FC" w:rsidP="00A039F9">
      <w:pPr>
        <w:pStyle w:val="ListParagraph"/>
        <w:numPr>
          <w:ilvl w:val="0"/>
          <w:numId w:val="1"/>
        </w:numPr>
        <w:rPr>
          <w:u w:val="single"/>
        </w:rPr>
      </w:pPr>
      <w:r>
        <w:t>Week 6 combine algorithms with web app (or API), Lucy and Jakub do this</w:t>
      </w:r>
    </w:p>
    <w:p w14:paraId="35777D02" w14:textId="5CE3CD16" w:rsidR="003750FC" w:rsidRPr="00A039F9" w:rsidRDefault="003750FC" w:rsidP="00A039F9">
      <w:pPr>
        <w:pStyle w:val="ListParagraph"/>
        <w:numPr>
          <w:ilvl w:val="0"/>
          <w:numId w:val="1"/>
        </w:numPr>
        <w:rPr>
          <w:u w:val="single"/>
        </w:rPr>
      </w:pPr>
      <w:r>
        <w:t xml:space="preserve">Week 6 </w:t>
      </w:r>
      <w:r w:rsidR="00003124">
        <w:t xml:space="preserve">Waseem doing tipy tappy write up </w:t>
      </w:r>
    </w:p>
    <w:p w14:paraId="12CE7181" w14:textId="14E524C7" w:rsidR="00E14CB6" w:rsidRDefault="00E14CB6" w:rsidP="00E14CB6">
      <w:pPr>
        <w:tabs>
          <w:tab w:val="left" w:pos="7200"/>
        </w:tabs>
      </w:pPr>
      <w:r>
        <w:tab/>
      </w:r>
    </w:p>
    <w:p w14:paraId="3A05BEA9" w14:textId="77777777" w:rsidR="00E14CB6" w:rsidRPr="00E14CB6" w:rsidRDefault="00E14CB6" w:rsidP="00E14CB6">
      <w:pPr>
        <w:tabs>
          <w:tab w:val="left" w:pos="7200"/>
        </w:tabs>
      </w:pPr>
    </w:p>
    <w:sectPr w:rsidR="00E14CB6" w:rsidRPr="00E14C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112372F"/>
    <w:multiLevelType w:val="hybridMultilevel"/>
    <w:tmpl w:val="AD3C7DB6"/>
    <w:lvl w:ilvl="0" w:tplc="28A6EE82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29024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O3MDextDSysDS2MLZQ0lEKTi0uzszPAykwrAUA8+anXSwAAAA="/>
  </w:docVars>
  <w:rsids>
    <w:rsidRoot w:val="0059069B"/>
    <w:rsid w:val="00003124"/>
    <w:rsid w:val="000064FE"/>
    <w:rsid w:val="00094C23"/>
    <w:rsid w:val="002D13FC"/>
    <w:rsid w:val="003750FC"/>
    <w:rsid w:val="003B48EB"/>
    <w:rsid w:val="004F619A"/>
    <w:rsid w:val="0059069B"/>
    <w:rsid w:val="00657699"/>
    <w:rsid w:val="00A039F9"/>
    <w:rsid w:val="00AD4737"/>
    <w:rsid w:val="00AF1DEE"/>
    <w:rsid w:val="00BD003E"/>
    <w:rsid w:val="00C914CC"/>
    <w:rsid w:val="00C95418"/>
    <w:rsid w:val="00CC6564"/>
    <w:rsid w:val="00E122BB"/>
    <w:rsid w:val="00E14CB6"/>
    <w:rsid w:val="00EA0B82"/>
    <w:rsid w:val="00F37A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23FCB0"/>
  <w15:chartTrackingRefBased/>
  <w15:docId w15:val="{B2AF6532-209F-429E-9231-839A6444C1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9069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9069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9069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9069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9069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9069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9069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9069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9069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9069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9069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9069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9069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9069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9069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9069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9069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9069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9069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9069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9069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9069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9069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9069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9069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9069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9069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9069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9069B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0</Words>
  <Characters>802</Characters>
  <Application>Microsoft Office Word</Application>
  <DocSecurity>0</DocSecurity>
  <Lines>6</Lines>
  <Paragraphs>1</Paragraphs>
  <ScaleCrop>false</ScaleCrop>
  <Company/>
  <LinksUpToDate>false</LinksUpToDate>
  <CharactersWithSpaces>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THAM, LUCY E. (Student)</dc:creator>
  <cp:keywords/>
  <dc:description/>
  <cp:lastModifiedBy>BENTHAM, LUCY E. (Student)</cp:lastModifiedBy>
  <cp:revision>15</cp:revision>
  <dcterms:created xsi:type="dcterms:W3CDTF">2025-03-18T15:43:00Z</dcterms:created>
  <dcterms:modified xsi:type="dcterms:W3CDTF">2025-03-18T16:15:00Z</dcterms:modified>
</cp:coreProperties>
</file>